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CB7EE6">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CB7EE6">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CB7EE6">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CB7EE6">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CB7EE6">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CB7EE6">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CB7EE6">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CB7EE6">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CB7EE6">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CB7EE6">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CB7EE6">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CB7EE6">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CB7EE6">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CB7EE6">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CB7EE6">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CB7EE6">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CB7EE6">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CB7EE6">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CB7EE6">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CB7EE6">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CB7EE6">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CB7EE6">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CB7EE6">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CB7EE6">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CB7EE6">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03F6" w:rsidRPr="00D2146B" w:rsidRDefault="007303F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03F6" w:rsidRPr="00D2146B" w:rsidRDefault="007303F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03F6" w:rsidRDefault="007303F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03F6" w:rsidRDefault="007303F6" w:rsidP="00942B30">
                              <w:pPr>
                                <w:spacing w:before="60" w:line="256" w:lineRule="auto"/>
                                <w:jc w:val="center"/>
                                <w:rPr>
                                  <w:sz w:val="24"/>
                                  <w:szCs w:val="24"/>
                                </w:rPr>
                              </w:pPr>
                              <w:r>
                                <w:rPr>
                                  <w:rFonts w:eastAsia="Calibri"/>
                                  <w:color w:val="000000"/>
                                  <w:sz w:val="18"/>
                                  <w:szCs w:val="18"/>
                                </w:rPr>
                                <w:t>Parser</w:t>
                              </w:r>
                            </w:p>
                            <w:p w14:paraId="1ABFD117" w14:textId="77777777" w:rsidR="007303F6" w:rsidRDefault="007303F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03F6" w:rsidRDefault="007303F6" w:rsidP="003727AB">
                              <w:pPr>
                                <w:spacing w:before="60" w:line="254" w:lineRule="auto"/>
                                <w:jc w:val="center"/>
                                <w:rPr>
                                  <w:sz w:val="24"/>
                                  <w:szCs w:val="24"/>
                                </w:rPr>
                              </w:pPr>
                              <w:r>
                                <w:rPr>
                                  <w:rFonts w:eastAsia="Calibri"/>
                                  <w:color w:val="000000"/>
                                  <w:sz w:val="18"/>
                                  <w:szCs w:val="18"/>
                                </w:rPr>
                                <w:t>Scanner</w:t>
                              </w:r>
                            </w:p>
                            <w:p w14:paraId="03FD0412" w14:textId="77777777" w:rsidR="007303F6" w:rsidRDefault="007303F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03F6" w:rsidRDefault="007303F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03F6" w:rsidRDefault="007303F6" w:rsidP="003567A1">
                              <w:pPr>
                                <w:spacing w:before="0" w:line="252" w:lineRule="auto"/>
                                <w:jc w:val="center"/>
                                <w:rPr>
                                  <w:sz w:val="24"/>
                                  <w:szCs w:val="24"/>
                                </w:rPr>
                              </w:pPr>
                            </w:p>
                            <w:p w14:paraId="217B84F7" w14:textId="77777777" w:rsidR="007303F6" w:rsidRDefault="007303F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03F6" w:rsidRDefault="007303F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03F6" w:rsidRPr="00EF6288" w:rsidRDefault="007303F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03F6" w:rsidRDefault="007303F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03F6" w:rsidRDefault="007303F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03F6" w:rsidRDefault="007303F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03F6" w:rsidRPr="00E962F6" w:rsidRDefault="007303F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03F6" w:rsidRDefault="007303F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03F6" w:rsidRDefault="007303F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03F6" w:rsidRDefault="007303F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03F6" w:rsidRDefault="007303F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03F6" w:rsidRDefault="007303F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03F6" w:rsidRPr="00D2146B" w:rsidRDefault="007303F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03F6" w:rsidRPr="00D2146B" w:rsidRDefault="007303F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03F6" w:rsidRDefault="007303F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03F6" w:rsidRDefault="007303F6" w:rsidP="00942B30">
                        <w:pPr>
                          <w:spacing w:before="60" w:line="256" w:lineRule="auto"/>
                          <w:jc w:val="center"/>
                          <w:rPr>
                            <w:sz w:val="24"/>
                            <w:szCs w:val="24"/>
                          </w:rPr>
                        </w:pPr>
                        <w:r>
                          <w:rPr>
                            <w:rFonts w:eastAsia="Calibri"/>
                            <w:color w:val="000000"/>
                            <w:sz w:val="18"/>
                            <w:szCs w:val="18"/>
                          </w:rPr>
                          <w:t>Parser</w:t>
                        </w:r>
                      </w:p>
                      <w:p w14:paraId="1ABFD117" w14:textId="77777777" w:rsidR="007303F6" w:rsidRDefault="007303F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03F6" w:rsidRDefault="007303F6" w:rsidP="003727AB">
                        <w:pPr>
                          <w:spacing w:before="60" w:line="254" w:lineRule="auto"/>
                          <w:jc w:val="center"/>
                          <w:rPr>
                            <w:sz w:val="24"/>
                            <w:szCs w:val="24"/>
                          </w:rPr>
                        </w:pPr>
                        <w:r>
                          <w:rPr>
                            <w:rFonts w:eastAsia="Calibri"/>
                            <w:color w:val="000000"/>
                            <w:sz w:val="18"/>
                            <w:szCs w:val="18"/>
                          </w:rPr>
                          <w:t>Scanner</w:t>
                        </w:r>
                      </w:p>
                      <w:p w14:paraId="03FD0412" w14:textId="77777777" w:rsidR="007303F6" w:rsidRDefault="007303F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03F6" w:rsidRDefault="007303F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03F6" w:rsidRDefault="007303F6" w:rsidP="003567A1">
                        <w:pPr>
                          <w:spacing w:before="0" w:line="252" w:lineRule="auto"/>
                          <w:jc w:val="center"/>
                          <w:rPr>
                            <w:sz w:val="24"/>
                            <w:szCs w:val="24"/>
                          </w:rPr>
                        </w:pPr>
                      </w:p>
                      <w:p w14:paraId="217B84F7" w14:textId="77777777" w:rsidR="007303F6" w:rsidRDefault="007303F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03F6" w:rsidRDefault="007303F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03F6" w:rsidRPr="00EF6288" w:rsidRDefault="007303F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03F6" w:rsidRDefault="007303F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03F6" w:rsidRDefault="007303F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03F6" w:rsidRDefault="007303F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03F6" w:rsidRPr="00E962F6" w:rsidRDefault="007303F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03F6" w:rsidRDefault="007303F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03F6" w:rsidRDefault="007303F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03F6" w:rsidRDefault="007303F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03F6" w:rsidRDefault="007303F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03F6" w:rsidRDefault="007303F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03F6" w:rsidRPr="00D2146B" w:rsidRDefault="007303F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03F6" w:rsidRPr="00D2146B" w:rsidRDefault="007303F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03F6" w:rsidRDefault="007303F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03F6" w:rsidRDefault="007303F6" w:rsidP="00541B67">
                              <w:pPr>
                                <w:spacing w:before="60" w:line="256" w:lineRule="auto"/>
                                <w:jc w:val="center"/>
                                <w:rPr>
                                  <w:sz w:val="24"/>
                                  <w:szCs w:val="24"/>
                                </w:rPr>
                              </w:pPr>
                              <w:r>
                                <w:rPr>
                                  <w:rFonts w:eastAsia="Calibri"/>
                                  <w:color w:val="000000"/>
                                  <w:sz w:val="18"/>
                                  <w:szCs w:val="18"/>
                                </w:rPr>
                                <w:t>Parser</w:t>
                              </w:r>
                            </w:p>
                            <w:p w14:paraId="738A4637" w14:textId="77777777" w:rsidR="007303F6" w:rsidRDefault="007303F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03F6" w:rsidRDefault="007303F6" w:rsidP="00541B67">
                              <w:pPr>
                                <w:spacing w:before="60" w:line="254" w:lineRule="auto"/>
                                <w:jc w:val="center"/>
                                <w:rPr>
                                  <w:sz w:val="24"/>
                                  <w:szCs w:val="24"/>
                                </w:rPr>
                              </w:pPr>
                              <w:r>
                                <w:rPr>
                                  <w:rFonts w:eastAsia="Calibri"/>
                                  <w:color w:val="000000"/>
                                  <w:sz w:val="18"/>
                                  <w:szCs w:val="18"/>
                                </w:rPr>
                                <w:t>Scanner</w:t>
                              </w:r>
                            </w:p>
                            <w:p w14:paraId="1FC59E41" w14:textId="77777777" w:rsidR="007303F6" w:rsidRDefault="007303F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03F6" w:rsidRDefault="007303F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03F6" w:rsidRDefault="007303F6" w:rsidP="00541B67">
                              <w:pPr>
                                <w:spacing w:before="0" w:line="252" w:lineRule="auto"/>
                                <w:jc w:val="center"/>
                                <w:rPr>
                                  <w:sz w:val="24"/>
                                  <w:szCs w:val="24"/>
                                </w:rPr>
                              </w:pPr>
                            </w:p>
                            <w:p w14:paraId="1164C4DA" w14:textId="77777777" w:rsidR="007303F6" w:rsidRDefault="007303F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03F6" w:rsidRDefault="007303F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03F6" w:rsidRPr="00EF6288" w:rsidRDefault="007303F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03F6" w:rsidRDefault="007303F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03F6" w:rsidRDefault="007303F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03F6" w:rsidRDefault="007303F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03F6" w:rsidRPr="00E962F6" w:rsidRDefault="007303F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03F6" w:rsidRDefault="007303F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03F6" w:rsidRDefault="007303F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03F6" w:rsidRDefault="007303F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03F6" w:rsidRDefault="007303F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03F6" w:rsidRDefault="007303F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03F6" w:rsidRPr="00D2146B" w:rsidRDefault="007303F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03F6" w:rsidRPr="00D2146B" w:rsidRDefault="007303F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03F6" w:rsidRDefault="007303F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03F6" w:rsidRDefault="007303F6" w:rsidP="00541B67">
                        <w:pPr>
                          <w:spacing w:before="60" w:line="256" w:lineRule="auto"/>
                          <w:jc w:val="center"/>
                          <w:rPr>
                            <w:sz w:val="24"/>
                            <w:szCs w:val="24"/>
                          </w:rPr>
                        </w:pPr>
                        <w:r>
                          <w:rPr>
                            <w:rFonts w:eastAsia="Calibri"/>
                            <w:color w:val="000000"/>
                            <w:sz w:val="18"/>
                            <w:szCs w:val="18"/>
                          </w:rPr>
                          <w:t>Parser</w:t>
                        </w:r>
                      </w:p>
                      <w:p w14:paraId="738A4637" w14:textId="77777777" w:rsidR="007303F6" w:rsidRDefault="007303F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03F6" w:rsidRDefault="007303F6" w:rsidP="00541B67">
                        <w:pPr>
                          <w:spacing w:before="60" w:line="254" w:lineRule="auto"/>
                          <w:jc w:val="center"/>
                          <w:rPr>
                            <w:sz w:val="24"/>
                            <w:szCs w:val="24"/>
                          </w:rPr>
                        </w:pPr>
                        <w:r>
                          <w:rPr>
                            <w:rFonts w:eastAsia="Calibri"/>
                            <w:color w:val="000000"/>
                            <w:sz w:val="18"/>
                            <w:szCs w:val="18"/>
                          </w:rPr>
                          <w:t>Scanner</w:t>
                        </w:r>
                      </w:p>
                      <w:p w14:paraId="1FC59E41" w14:textId="77777777" w:rsidR="007303F6" w:rsidRDefault="007303F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03F6" w:rsidRDefault="007303F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03F6" w:rsidRDefault="007303F6" w:rsidP="00541B67">
                        <w:pPr>
                          <w:spacing w:before="0" w:line="252" w:lineRule="auto"/>
                          <w:jc w:val="center"/>
                          <w:rPr>
                            <w:sz w:val="24"/>
                            <w:szCs w:val="24"/>
                          </w:rPr>
                        </w:pPr>
                      </w:p>
                      <w:p w14:paraId="1164C4DA" w14:textId="77777777" w:rsidR="007303F6" w:rsidRDefault="007303F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03F6" w:rsidRDefault="007303F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03F6" w:rsidRPr="00EF6288" w:rsidRDefault="007303F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03F6" w:rsidRDefault="007303F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03F6" w:rsidRDefault="007303F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03F6" w:rsidRDefault="007303F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03F6" w:rsidRPr="00E962F6" w:rsidRDefault="007303F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03F6" w:rsidRDefault="007303F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03F6" w:rsidRDefault="007303F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03F6" w:rsidRDefault="007303F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03F6" w:rsidRDefault="007303F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03F6" w:rsidRDefault="007303F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679"/>
            <w:gridCol w:w="2438"/>
            <w:gridCol w:w="678"/>
            <w:gridCol w:w="2439"/>
            <w:gridCol w:w="67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679"/>
            <w:gridCol w:w="2438"/>
            <w:gridCol w:w="678"/>
            <w:gridCol w:w="2439"/>
            <w:gridCol w:w="67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lastRenderedPageBreak/>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lastRenderedPageBreak/>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lastRenderedPageBreak/>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lastRenderedPageBreak/>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lastRenderedPageBreak/>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lastRenderedPageBreak/>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lastRenderedPageBreak/>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lastRenderedPageBreak/>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lastRenderedPageBreak/>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lastRenderedPageBreak/>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lastRenderedPageBreak/>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lastRenderedPageBreak/>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lastRenderedPageBreak/>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03F6" w:rsidRPr="00D2146B" w:rsidRDefault="007303F6" w:rsidP="0050082D">
                              <w:pPr>
                                <w:spacing w:before="0" w:after="0"/>
                                <w:rPr>
                                  <w:sz w:val="18"/>
                                  <w:szCs w:val="18"/>
                                  <w:lang w:val="sv-SE"/>
                                </w:rPr>
                              </w:pPr>
                              <w:r>
                                <w:rPr>
                                  <w:sz w:val="18"/>
                                  <w:szCs w:val="18"/>
                                  <w:lang w:val="sv-SE"/>
                                </w:rPr>
                                <w:t>Static int globalInt</w:t>
                              </w:r>
                            </w:p>
                            <w:p w14:paraId="69A6032C" w14:textId="768161F7" w:rsidR="007303F6" w:rsidRDefault="007303F6" w:rsidP="0050082D">
                              <w:pPr>
                                <w:spacing w:before="0" w:after="0"/>
                                <w:rPr>
                                  <w:sz w:val="18"/>
                                  <w:szCs w:val="18"/>
                                  <w:lang w:val="sv-SE"/>
                                </w:rPr>
                              </w:pPr>
                              <w:r>
                                <w:rPr>
                                  <w:sz w:val="18"/>
                                  <w:szCs w:val="18"/>
                                  <w:lang w:val="sv-SE"/>
                                </w:rPr>
                                <w:t>Static int i</w:t>
                              </w:r>
                            </w:p>
                            <w:p w14:paraId="65DC2C71" w14:textId="7AEEED2D" w:rsidR="007303F6" w:rsidRDefault="007303F6" w:rsidP="0050082D">
                              <w:pPr>
                                <w:spacing w:before="0" w:after="0"/>
                                <w:rPr>
                                  <w:sz w:val="18"/>
                                  <w:szCs w:val="18"/>
                                  <w:lang w:val="sv-SE"/>
                                </w:rPr>
                              </w:pPr>
                            </w:p>
                            <w:p w14:paraId="3B0DD407" w14:textId="21D67AC3" w:rsidR="007303F6" w:rsidRPr="001B6705" w:rsidRDefault="007303F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03F6" w:rsidRPr="00D2146B" w:rsidRDefault="007303F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03F6" w:rsidRPr="00D2146B" w:rsidRDefault="007303F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03F6" w:rsidRDefault="007303F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03F6" w:rsidRPr="00D2146B" w:rsidRDefault="007303F6" w:rsidP="0050082D">
                              <w:pPr>
                                <w:spacing w:before="0" w:after="0" w:line="256" w:lineRule="auto"/>
                                <w:rPr>
                                  <w:sz w:val="18"/>
                                  <w:szCs w:val="18"/>
                                </w:rPr>
                              </w:pPr>
                              <w:r>
                                <w:rPr>
                                  <w:sz w:val="18"/>
                                  <w:szCs w:val="18"/>
                                </w:rPr>
                                <w:t>Auto mainChar : char</w:t>
                              </w:r>
                            </w:p>
                            <w:p w14:paraId="302437A3" w14:textId="77777777" w:rsidR="007303F6" w:rsidRDefault="007303F6" w:rsidP="0050082D">
                              <w:pPr>
                                <w:spacing w:before="0" w:after="0" w:line="256" w:lineRule="auto"/>
                                <w:rPr>
                                  <w:rFonts w:eastAsia="Calibri"/>
                                  <w:color w:val="000000"/>
                                  <w:sz w:val="18"/>
                                  <w:szCs w:val="18"/>
                                </w:rPr>
                              </w:pPr>
                            </w:p>
                            <w:p w14:paraId="71CC6A80" w14:textId="77C30F45" w:rsidR="007303F6" w:rsidRPr="00D2146B" w:rsidRDefault="007303F6" w:rsidP="008C458D">
                              <w:pPr>
                                <w:spacing w:before="0" w:after="0" w:line="256" w:lineRule="auto"/>
                                <w:rPr>
                                  <w:sz w:val="18"/>
                                  <w:szCs w:val="18"/>
                                </w:rPr>
                              </w:pPr>
                              <w:r>
                                <w:rPr>
                                  <w:rFonts w:eastAsia="Calibri"/>
                                  <w:color w:val="000000"/>
                                  <w:sz w:val="18"/>
                                  <w:szCs w:val="18"/>
                                </w:rPr>
                                <w:t>m_parentTable</w:t>
                              </w:r>
                            </w:p>
                            <w:p w14:paraId="4A1EB75F"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p w14:paraId="176D8F8E"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03F6" w:rsidRPr="00D2146B" w:rsidRDefault="007303F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03F6" w:rsidRPr="00D2146B" w:rsidRDefault="007303F6" w:rsidP="0050082D">
                              <w:pPr>
                                <w:spacing w:before="0" w:after="0" w:line="254" w:lineRule="auto"/>
                                <w:rPr>
                                  <w:sz w:val="18"/>
                                  <w:szCs w:val="18"/>
                                </w:rPr>
                              </w:pPr>
                              <w:r>
                                <w:rPr>
                                  <w:rFonts w:eastAsia="Calibri"/>
                                  <w:color w:val="000000"/>
                                  <w:sz w:val="18"/>
                                  <w:szCs w:val="18"/>
                                </w:rPr>
                                <w:t>auto int i</w:t>
                              </w:r>
                            </w:p>
                            <w:p w14:paraId="1EB866A9" w14:textId="57278A33" w:rsidR="007303F6" w:rsidRDefault="007303F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03F6" w:rsidRDefault="007303F6" w:rsidP="00073BF2">
                              <w:pPr>
                                <w:spacing w:before="0" w:after="0" w:line="254" w:lineRule="auto"/>
                                <w:rPr>
                                  <w:rFonts w:eastAsia="Calibri"/>
                                  <w:color w:val="000000"/>
                                  <w:sz w:val="18"/>
                                  <w:szCs w:val="18"/>
                                </w:rPr>
                              </w:pPr>
                            </w:p>
                            <w:p w14:paraId="55FF5C13" w14:textId="77777777" w:rsidR="007303F6" w:rsidRPr="00D2146B" w:rsidRDefault="007303F6" w:rsidP="00073BF2">
                              <w:pPr>
                                <w:spacing w:before="0" w:after="0" w:line="256" w:lineRule="auto"/>
                                <w:rPr>
                                  <w:sz w:val="18"/>
                                  <w:szCs w:val="18"/>
                                </w:rPr>
                              </w:pPr>
                              <w:r>
                                <w:rPr>
                                  <w:rFonts w:eastAsia="Calibri"/>
                                  <w:color w:val="000000"/>
                                  <w:sz w:val="18"/>
                                  <w:szCs w:val="18"/>
                                </w:rPr>
                                <w:t>m_parentTable</w:t>
                              </w:r>
                            </w:p>
                            <w:p w14:paraId="20CF0F08" w14:textId="77777777" w:rsidR="007303F6" w:rsidRPr="00D2146B" w:rsidRDefault="007303F6" w:rsidP="00073BF2">
                              <w:pPr>
                                <w:spacing w:before="0" w:after="0" w:line="254" w:lineRule="auto"/>
                                <w:rPr>
                                  <w:sz w:val="18"/>
                                  <w:szCs w:val="18"/>
                                </w:rPr>
                              </w:pPr>
                            </w:p>
                            <w:p w14:paraId="2347329E"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p w14:paraId="7D6DAD56"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03F6" w:rsidRPr="00D2146B" w:rsidRDefault="007303F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03F6" w:rsidRPr="00100F82" w:rsidRDefault="007303F6" w:rsidP="00100F82">
                              <w:pPr>
                                <w:spacing w:before="0" w:after="0"/>
                                <w:rPr>
                                  <w:sz w:val="18"/>
                                  <w:szCs w:val="18"/>
                                </w:rPr>
                              </w:pPr>
                              <w:r w:rsidRPr="00100F82">
                                <w:rPr>
                                  <w:sz w:val="18"/>
                                  <w:szCs w:val="18"/>
                                </w:rPr>
                                <w:t>auto int i</w:t>
                              </w:r>
                            </w:p>
                            <w:p w14:paraId="5D0A676C" w14:textId="673BC4F3" w:rsidR="007303F6" w:rsidRPr="00100F82" w:rsidRDefault="007303F6" w:rsidP="00100F82">
                              <w:pPr>
                                <w:spacing w:before="0" w:after="0"/>
                                <w:rPr>
                                  <w:sz w:val="18"/>
                                  <w:szCs w:val="18"/>
                                </w:rPr>
                              </w:pPr>
                              <w:r w:rsidRPr="00100F82">
                                <w:rPr>
                                  <w:sz w:val="18"/>
                                  <w:szCs w:val="18"/>
                                </w:rPr>
                                <w:t>auto double blockDouble</w:t>
                              </w:r>
                            </w:p>
                            <w:p w14:paraId="5B01AFF6" w14:textId="77777777" w:rsidR="007303F6" w:rsidRDefault="007303F6" w:rsidP="00100F82">
                              <w:pPr>
                                <w:spacing w:before="0" w:after="0" w:line="256" w:lineRule="auto"/>
                                <w:rPr>
                                  <w:rFonts w:eastAsia="Calibri"/>
                                  <w:color w:val="000000"/>
                                  <w:sz w:val="18"/>
                                  <w:szCs w:val="18"/>
                                </w:rPr>
                              </w:pPr>
                            </w:p>
                            <w:p w14:paraId="35EF25BA" w14:textId="6D9A7EDC" w:rsidR="007303F6" w:rsidRPr="00D2146B" w:rsidRDefault="007303F6" w:rsidP="00100F82">
                              <w:pPr>
                                <w:spacing w:before="0" w:after="0" w:line="256" w:lineRule="auto"/>
                                <w:rPr>
                                  <w:sz w:val="18"/>
                                  <w:szCs w:val="18"/>
                                </w:rPr>
                              </w:pPr>
                              <w:r>
                                <w:rPr>
                                  <w:rFonts w:eastAsia="Calibri"/>
                                  <w:color w:val="000000"/>
                                  <w:sz w:val="18"/>
                                  <w:szCs w:val="18"/>
                                </w:rPr>
                                <w:t>m_parentTable</w:t>
                              </w:r>
                            </w:p>
                            <w:p w14:paraId="274031CF" w14:textId="32871C06" w:rsidR="007303F6" w:rsidRDefault="007303F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03F6" w:rsidRDefault="007303F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03F6" w:rsidRDefault="007303F6" w:rsidP="00D44BB8">
                              <w:pPr>
                                <w:spacing w:line="252" w:lineRule="auto"/>
                              </w:pPr>
                              <w:r>
                                <w:rPr>
                                  <w:rFonts w:eastAsia="Calibri"/>
                                  <w:color w:val="000000"/>
                                  <w:sz w:val="18"/>
                                  <w:szCs w:val="18"/>
                                </w:rPr>
                                <w:t>SymbolTable.CurrentTable</w:t>
                              </w:r>
                            </w:p>
                            <w:p w14:paraId="332537CB" w14:textId="66AB52F1" w:rsidR="007303F6" w:rsidRDefault="007303F6" w:rsidP="00D44BB8">
                              <w:pPr>
                                <w:spacing w:line="252" w:lineRule="auto"/>
                              </w:pPr>
                            </w:p>
                            <w:p w14:paraId="35DA4169" w14:textId="77777777" w:rsidR="007303F6" w:rsidRDefault="007303F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03F6" w:rsidRPr="00610E6C" w:rsidRDefault="007303F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03F6" w:rsidRPr="00D2146B" w:rsidRDefault="007303F6" w:rsidP="0050082D">
                        <w:pPr>
                          <w:spacing w:before="0" w:after="0"/>
                          <w:rPr>
                            <w:sz w:val="18"/>
                            <w:szCs w:val="18"/>
                            <w:lang w:val="sv-SE"/>
                          </w:rPr>
                        </w:pPr>
                        <w:r>
                          <w:rPr>
                            <w:sz w:val="18"/>
                            <w:szCs w:val="18"/>
                            <w:lang w:val="sv-SE"/>
                          </w:rPr>
                          <w:t>Static int globalInt</w:t>
                        </w:r>
                      </w:p>
                      <w:p w14:paraId="69A6032C" w14:textId="768161F7" w:rsidR="007303F6" w:rsidRDefault="007303F6" w:rsidP="0050082D">
                        <w:pPr>
                          <w:spacing w:before="0" w:after="0"/>
                          <w:rPr>
                            <w:sz w:val="18"/>
                            <w:szCs w:val="18"/>
                            <w:lang w:val="sv-SE"/>
                          </w:rPr>
                        </w:pPr>
                        <w:r>
                          <w:rPr>
                            <w:sz w:val="18"/>
                            <w:szCs w:val="18"/>
                            <w:lang w:val="sv-SE"/>
                          </w:rPr>
                          <w:t>Static int i</w:t>
                        </w:r>
                      </w:p>
                      <w:p w14:paraId="65DC2C71" w14:textId="7AEEED2D" w:rsidR="007303F6" w:rsidRDefault="007303F6" w:rsidP="0050082D">
                        <w:pPr>
                          <w:spacing w:before="0" w:after="0"/>
                          <w:rPr>
                            <w:sz w:val="18"/>
                            <w:szCs w:val="18"/>
                            <w:lang w:val="sv-SE"/>
                          </w:rPr>
                        </w:pPr>
                      </w:p>
                      <w:p w14:paraId="3B0DD407" w14:textId="21D67AC3" w:rsidR="007303F6" w:rsidRPr="001B6705" w:rsidRDefault="007303F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03F6" w:rsidRPr="00D2146B" w:rsidRDefault="007303F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03F6" w:rsidRPr="00D2146B" w:rsidRDefault="007303F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03F6" w:rsidRDefault="007303F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03F6" w:rsidRPr="00D2146B" w:rsidRDefault="007303F6" w:rsidP="0050082D">
                        <w:pPr>
                          <w:spacing w:before="0" w:after="0" w:line="256" w:lineRule="auto"/>
                          <w:rPr>
                            <w:sz w:val="18"/>
                            <w:szCs w:val="18"/>
                          </w:rPr>
                        </w:pPr>
                        <w:r>
                          <w:rPr>
                            <w:sz w:val="18"/>
                            <w:szCs w:val="18"/>
                          </w:rPr>
                          <w:t>Auto mainChar : char</w:t>
                        </w:r>
                      </w:p>
                      <w:p w14:paraId="302437A3" w14:textId="77777777" w:rsidR="007303F6" w:rsidRDefault="007303F6" w:rsidP="0050082D">
                        <w:pPr>
                          <w:spacing w:before="0" w:after="0" w:line="256" w:lineRule="auto"/>
                          <w:rPr>
                            <w:rFonts w:eastAsia="Calibri"/>
                            <w:color w:val="000000"/>
                            <w:sz w:val="18"/>
                            <w:szCs w:val="18"/>
                          </w:rPr>
                        </w:pPr>
                      </w:p>
                      <w:p w14:paraId="71CC6A80" w14:textId="77C30F45" w:rsidR="007303F6" w:rsidRPr="00D2146B" w:rsidRDefault="007303F6" w:rsidP="008C458D">
                        <w:pPr>
                          <w:spacing w:before="0" w:after="0" w:line="256" w:lineRule="auto"/>
                          <w:rPr>
                            <w:sz w:val="18"/>
                            <w:szCs w:val="18"/>
                          </w:rPr>
                        </w:pPr>
                        <w:r>
                          <w:rPr>
                            <w:rFonts w:eastAsia="Calibri"/>
                            <w:color w:val="000000"/>
                            <w:sz w:val="18"/>
                            <w:szCs w:val="18"/>
                          </w:rPr>
                          <w:t>m_parentTable</w:t>
                        </w:r>
                      </w:p>
                      <w:p w14:paraId="4A1EB75F"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p w14:paraId="176D8F8E"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03F6" w:rsidRPr="00D2146B" w:rsidRDefault="007303F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03F6" w:rsidRPr="00D2146B" w:rsidRDefault="007303F6" w:rsidP="0050082D">
                        <w:pPr>
                          <w:spacing w:before="0" w:after="0" w:line="254" w:lineRule="auto"/>
                          <w:rPr>
                            <w:sz w:val="18"/>
                            <w:szCs w:val="18"/>
                          </w:rPr>
                        </w:pPr>
                        <w:r>
                          <w:rPr>
                            <w:rFonts w:eastAsia="Calibri"/>
                            <w:color w:val="000000"/>
                            <w:sz w:val="18"/>
                            <w:szCs w:val="18"/>
                          </w:rPr>
                          <w:t>auto int i</w:t>
                        </w:r>
                      </w:p>
                      <w:p w14:paraId="1EB866A9" w14:textId="57278A33" w:rsidR="007303F6" w:rsidRDefault="007303F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03F6" w:rsidRDefault="007303F6" w:rsidP="00073BF2">
                        <w:pPr>
                          <w:spacing w:before="0" w:after="0" w:line="254" w:lineRule="auto"/>
                          <w:rPr>
                            <w:rFonts w:eastAsia="Calibri"/>
                            <w:color w:val="000000"/>
                            <w:sz w:val="18"/>
                            <w:szCs w:val="18"/>
                          </w:rPr>
                        </w:pPr>
                      </w:p>
                      <w:p w14:paraId="55FF5C13" w14:textId="77777777" w:rsidR="007303F6" w:rsidRPr="00D2146B" w:rsidRDefault="007303F6" w:rsidP="00073BF2">
                        <w:pPr>
                          <w:spacing w:before="0" w:after="0" w:line="256" w:lineRule="auto"/>
                          <w:rPr>
                            <w:sz w:val="18"/>
                            <w:szCs w:val="18"/>
                          </w:rPr>
                        </w:pPr>
                        <w:r>
                          <w:rPr>
                            <w:rFonts w:eastAsia="Calibri"/>
                            <w:color w:val="000000"/>
                            <w:sz w:val="18"/>
                            <w:szCs w:val="18"/>
                          </w:rPr>
                          <w:t>m_parentTable</w:t>
                        </w:r>
                      </w:p>
                      <w:p w14:paraId="20CF0F08" w14:textId="77777777" w:rsidR="007303F6" w:rsidRPr="00D2146B" w:rsidRDefault="007303F6" w:rsidP="00073BF2">
                        <w:pPr>
                          <w:spacing w:before="0" w:after="0" w:line="254" w:lineRule="auto"/>
                          <w:rPr>
                            <w:sz w:val="18"/>
                            <w:szCs w:val="18"/>
                          </w:rPr>
                        </w:pPr>
                      </w:p>
                      <w:p w14:paraId="2347329E"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p w14:paraId="7D6DAD56"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03F6" w:rsidRPr="00D2146B" w:rsidRDefault="007303F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03F6" w:rsidRPr="00100F82" w:rsidRDefault="007303F6" w:rsidP="00100F82">
                        <w:pPr>
                          <w:spacing w:before="0" w:after="0"/>
                          <w:rPr>
                            <w:sz w:val="18"/>
                            <w:szCs w:val="18"/>
                          </w:rPr>
                        </w:pPr>
                        <w:r w:rsidRPr="00100F82">
                          <w:rPr>
                            <w:sz w:val="18"/>
                            <w:szCs w:val="18"/>
                          </w:rPr>
                          <w:t>auto int i</w:t>
                        </w:r>
                      </w:p>
                      <w:p w14:paraId="5D0A676C" w14:textId="673BC4F3" w:rsidR="007303F6" w:rsidRPr="00100F82" w:rsidRDefault="007303F6" w:rsidP="00100F82">
                        <w:pPr>
                          <w:spacing w:before="0" w:after="0"/>
                          <w:rPr>
                            <w:sz w:val="18"/>
                            <w:szCs w:val="18"/>
                          </w:rPr>
                        </w:pPr>
                        <w:r w:rsidRPr="00100F82">
                          <w:rPr>
                            <w:sz w:val="18"/>
                            <w:szCs w:val="18"/>
                          </w:rPr>
                          <w:t>auto double blockDouble</w:t>
                        </w:r>
                      </w:p>
                      <w:p w14:paraId="5B01AFF6" w14:textId="77777777" w:rsidR="007303F6" w:rsidRDefault="007303F6" w:rsidP="00100F82">
                        <w:pPr>
                          <w:spacing w:before="0" w:after="0" w:line="256" w:lineRule="auto"/>
                          <w:rPr>
                            <w:rFonts w:eastAsia="Calibri"/>
                            <w:color w:val="000000"/>
                            <w:sz w:val="18"/>
                            <w:szCs w:val="18"/>
                          </w:rPr>
                        </w:pPr>
                      </w:p>
                      <w:p w14:paraId="35EF25BA" w14:textId="6D9A7EDC" w:rsidR="007303F6" w:rsidRPr="00D2146B" w:rsidRDefault="007303F6" w:rsidP="00100F82">
                        <w:pPr>
                          <w:spacing w:before="0" w:after="0" w:line="256" w:lineRule="auto"/>
                          <w:rPr>
                            <w:sz w:val="18"/>
                            <w:szCs w:val="18"/>
                          </w:rPr>
                        </w:pPr>
                        <w:r>
                          <w:rPr>
                            <w:rFonts w:eastAsia="Calibri"/>
                            <w:color w:val="000000"/>
                            <w:sz w:val="18"/>
                            <w:szCs w:val="18"/>
                          </w:rPr>
                          <w:t>m_parentTable</w:t>
                        </w:r>
                      </w:p>
                      <w:p w14:paraId="274031CF" w14:textId="32871C06" w:rsidR="007303F6" w:rsidRDefault="007303F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03F6" w:rsidRDefault="007303F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03F6" w:rsidRDefault="007303F6" w:rsidP="00D44BB8">
                        <w:pPr>
                          <w:spacing w:line="252" w:lineRule="auto"/>
                        </w:pPr>
                        <w:r>
                          <w:rPr>
                            <w:rFonts w:eastAsia="Calibri"/>
                            <w:color w:val="000000"/>
                            <w:sz w:val="18"/>
                            <w:szCs w:val="18"/>
                          </w:rPr>
                          <w:t>SymbolTable.CurrentTable</w:t>
                        </w:r>
                      </w:p>
                      <w:p w14:paraId="332537CB" w14:textId="66AB52F1" w:rsidR="007303F6" w:rsidRDefault="007303F6" w:rsidP="00D44BB8">
                        <w:pPr>
                          <w:spacing w:line="252" w:lineRule="auto"/>
                        </w:pPr>
                      </w:p>
                      <w:p w14:paraId="35DA4169" w14:textId="77777777" w:rsidR="007303F6" w:rsidRDefault="007303F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03F6" w:rsidRPr="00610E6C" w:rsidRDefault="007303F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lastRenderedPageBreak/>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egister storage has been included 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lastRenderedPageBreak/>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r w:rsidRPr="00903DBA">
          <w:rPr>
            <w:rStyle w:val="KeyWord0"/>
            <w:rPrChange w:id="351"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sz w:val="32"/>
              </w:rPr>
            </w:rPrChange>
          </w:rPr>
          <w:t>m_volatile</w:t>
        </w:r>
        <w:r w:rsidRPr="00903DBA">
          <w:t xml:space="preserve"> field in the </w:t>
        </w:r>
        <w:r w:rsidRPr="00903DBA">
          <w:rPr>
            <w:rStyle w:val="KeyWord0"/>
            <w:rPrChange w:id="418"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r>
        <w:rPr>
          <w:highlight w:val="white"/>
        </w:rPr>
        <w:lastRenderedPageBreak/>
        <w:t>ToString</w:t>
      </w:r>
      <w:bookmarkEnd w:id="452"/>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has to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303F6" w:rsidRPr="00D2146B" w:rsidRDefault="007303F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03F6" w:rsidRPr="00D2146B" w:rsidRDefault="007303F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303F6" w:rsidRPr="00D2146B" w:rsidRDefault="007303F6" w:rsidP="00D2146B">
                              <w:pPr>
                                <w:spacing w:before="0" w:after="0"/>
                                <w:rPr>
                                  <w:sz w:val="18"/>
                                  <w:szCs w:val="18"/>
                                  <w:lang w:val="sv-SE"/>
                                </w:rPr>
                              </w:pPr>
                              <w:r>
                                <w:rPr>
                                  <w:sz w:val="18"/>
                                  <w:szCs w:val="18"/>
                                  <w:lang w:val="sv-SE"/>
                                </w:rPr>
                                <w:t>Variadic Frame Pointer</w:t>
                              </w:r>
                            </w:p>
                            <w:p w14:paraId="366E1AE1" w14:textId="757FAE9A" w:rsidR="007303F6" w:rsidRPr="00D2146B" w:rsidRDefault="007303F6" w:rsidP="00D2146B">
                              <w:pPr>
                                <w:spacing w:before="0" w:after="0"/>
                                <w:rPr>
                                  <w:sz w:val="18"/>
                                  <w:szCs w:val="18"/>
                                  <w:lang w:val="sv-SE"/>
                                </w:rPr>
                              </w:pPr>
                              <w:r w:rsidRPr="00D2146B">
                                <w:rPr>
                                  <w:sz w:val="18"/>
                                  <w:szCs w:val="18"/>
                                  <w:lang w:val="sv-SE"/>
                                </w:rPr>
                                <w:t>Regular Frame Pointer</w:t>
                              </w:r>
                            </w:p>
                            <w:p w14:paraId="3E5A4966" w14:textId="38836501" w:rsidR="007303F6" w:rsidRPr="00D2146B" w:rsidRDefault="007303F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03F6" w:rsidRPr="00D2146B" w:rsidRDefault="007303F6" w:rsidP="00D2146B">
                              <w:pPr>
                                <w:spacing w:before="0" w:after="0"/>
                                <w:rPr>
                                  <w:sz w:val="18"/>
                                  <w:szCs w:val="18"/>
                                  <w:lang w:val="sv-SE"/>
                                </w:rPr>
                              </w:pPr>
                            </w:p>
                            <w:p w14:paraId="48B5950A" w14:textId="77777777" w:rsidR="007303F6" w:rsidRPr="00D2146B" w:rsidRDefault="007303F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303F6" w:rsidRPr="00D2146B" w:rsidRDefault="007303F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303F6" w:rsidRPr="00D2146B" w:rsidRDefault="007303F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03F6" w:rsidRPr="00D2146B" w:rsidRDefault="007303F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p w14:paraId="2924CD49"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303F6" w:rsidRPr="00D2146B" w:rsidRDefault="007303F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303F6" w:rsidRPr="00D2146B" w:rsidRDefault="007303F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03F6" w:rsidRPr="00D2146B" w:rsidRDefault="007303F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p w14:paraId="1ECBE518"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303F6" w:rsidRPr="00D2146B" w:rsidRDefault="007303F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03F6" w:rsidRPr="00D2146B" w:rsidRDefault="007303F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03F6" w:rsidRPr="00D2146B" w:rsidRDefault="007303F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303F6" w:rsidRPr="00D2146B" w:rsidRDefault="007303F6" w:rsidP="00D2146B">
                        <w:pPr>
                          <w:spacing w:before="0" w:after="0"/>
                          <w:rPr>
                            <w:sz w:val="18"/>
                            <w:szCs w:val="18"/>
                            <w:lang w:val="sv-SE"/>
                          </w:rPr>
                        </w:pPr>
                        <w:r>
                          <w:rPr>
                            <w:sz w:val="18"/>
                            <w:szCs w:val="18"/>
                            <w:lang w:val="sv-SE"/>
                          </w:rPr>
                          <w:t>Variadic Frame Pointer</w:t>
                        </w:r>
                      </w:p>
                      <w:p w14:paraId="366E1AE1" w14:textId="757FAE9A" w:rsidR="007303F6" w:rsidRPr="00D2146B" w:rsidRDefault="007303F6" w:rsidP="00D2146B">
                        <w:pPr>
                          <w:spacing w:before="0" w:after="0"/>
                          <w:rPr>
                            <w:sz w:val="18"/>
                            <w:szCs w:val="18"/>
                            <w:lang w:val="sv-SE"/>
                          </w:rPr>
                        </w:pPr>
                        <w:r w:rsidRPr="00D2146B">
                          <w:rPr>
                            <w:sz w:val="18"/>
                            <w:szCs w:val="18"/>
                            <w:lang w:val="sv-SE"/>
                          </w:rPr>
                          <w:t>Regular Frame Pointer</w:t>
                        </w:r>
                      </w:p>
                      <w:p w14:paraId="3E5A4966" w14:textId="38836501" w:rsidR="007303F6" w:rsidRPr="00D2146B" w:rsidRDefault="007303F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03F6" w:rsidRPr="00D2146B" w:rsidRDefault="007303F6" w:rsidP="00D2146B">
                        <w:pPr>
                          <w:spacing w:before="0" w:after="0"/>
                          <w:rPr>
                            <w:sz w:val="18"/>
                            <w:szCs w:val="18"/>
                            <w:lang w:val="sv-SE"/>
                          </w:rPr>
                        </w:pPr>
                      </w:p>
                      <w:p w14:paraId="48B5950A" w14:textId="77777777" w:rsidR="007303F6" w:rsidRPr="00D2146B" w:rsidRDefault="007303F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03F6" w:rsidRPr="00D2146B" w:rsidRDefault="007303F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303F6" w:rsidRPr="00D2146B" w:rsidRDefault="007303F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03F6" w:rsidRPr="00D2146B" w:rsidRDefault="007303F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p w14:paraId="2924CD49"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03F6" w:rsidRPr="00D2146B" w:rsidRDefault="007303F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303F6" w:rsidRPr="00D2146B" w:rsidRDefault="007303F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03F6" w:rsidRPr="00D2146B" w:rsidRDefault="007303F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p w14:paraId="1ECBE518"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03F6" w:rsidRPr="00D2146B" w:rsidRDefault="007303F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03F6" w:rsidRPr="00D2146B" w:rsidRDefault="007303F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03F6" w:rsidRDefault="007303F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303F6"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303F6" w:rsidRPr="00D2146B" w:rsidRDefault="007303F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303F6" w:rsidRPr="00D2146B"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303F6" w:rsidRPr="00D2146B" w:rsidRDefault="007303F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303F6" w:rsidRPr="00D2146B" w:rsidRDefault="007303F6" w:rsidP="002903DF">
                              <w:pPr>
                                <w:spacing w:before="0" w:after="0"/>
                                <w:rPr>
                                  <w:sz w:val="18"/>
                                  <w:szCs w:val="18"/>
                                  <w:lang w:val="sv-SE"/>
                                </w:rPr>
                              </w:pPr>
                              <w:r w:rsidRPr="00D2146B">
                                <w:rPr>
                                  <w:sz w:val="18"/>
                                  <w:szCs w:val="18"/>
                                  <w:lang w:val="sv-SE"/>
                                </w:rPr>
                                <w:t>Regular Frame Pointer</w:t>
                              </w:r>
                            </w:p>
                            <w:p w14:paraId="62230721" w14:textId="77777777" w:rsidR="007303F6" w:rsidRPr="00D2146B" w:rsidRDefault="007303F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03F6" w:rsidRPr="00D2146B" w:rsidRDefault="007303F6" w:rsidP="002903DF">
                              <w:pPr>
                                <w:spacing w:before="0" w:after="0"/>
                                <w:rPr>
                                  <w:sz w:val="18"/>
                                  <w:szCs w:val="18"/>
                                  <w:lang w:val="sv-SE"/>
                                </w:rPr>
                              </w:pPr>
                            </w:p>
                            <w:p w14:paraId="3BE3217A" w14:textId="77777777" w:rsidR="007303F6" w:rsidRPr="00D2146B" w:rsidRDefault="007303F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03F6" w:rsidRPr="00D2146B" w:rsidRDefault="007303F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03F6" w:rsidRDefault="007303F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303F6" w:rsidRPr="00D2146B" w:rsidRDefault="007303F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303F6" w:rsidRPr="00D2146B" w:rsidRDefault="007303F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p w14:paraId="28313E96"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03F6" w:rsidRPr="00D2146B" w:rsidRDefault="007303F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303F6" w:rsidRPr="00D2146B" w:rsidRDefault="007303F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p w14:paraId="48FC4ABF"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03F6" w:rsidRPr="00D2146B" w:rsidRDefault="007303F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03F6" w:rsidRPr="00D2146B" w:rsidRDefault="007303F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03F6" w:rsidRDefault="007303F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303F6"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303F6" w:rsidRPr="00D2146B" w:rsidRDefault="007303F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303F6" w:rsidRPr="00D2146B"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303F6" w:rsidRPr="00D2146B" w:rsidRDefault="007303F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303F6" w:rsidRPr="00D2146B" w:rsidRDefault="007303F6" w:rsidP="002903DF">
                        <w:pPr>
                          <w:spacing w:before="0" w:after="0"/>
                          <w:rPr>
                            <w:sz w:val="18"/>
                            <w:szCs w:val="18"/>
                            <w:lang w:val="sv-SE"/>
                          </w:rPr>
                        </w:pPr>
                        <w:r w:rsidRPr="00D2146B">
                          <w:rPr>
                            <w:sz w:val="18"/>
                            <w:szCs w:val="18"/>
                            <w:lang w:val="sv-SE"/>
                          </w:rPr>
                          <w:t>Regular Frame Pointer</w:t>
                        </w:r>
                      </w:p>
                      <w:p w14:paraId="62230721" w14:textId="77777777" w:rsidR="007303F6" w:rsidRPr="00D2146B" w:rsidRDefault="007303F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03F6" w:rsidRPr="00D2146B" w:rsidRDefault="007303F6" w:rsidP="002903DF">
                        <w:pPr>
                          <w:spacing w:before="0" w:after="0"/>
                          <w:rPr>
                            <w:sz w:val="18"/>
                            <w:szCs w:val="18"/>
                            <w:lang w:val="sv-SE"/>
                          </w:rPr>
                        </w:pPr>
                      </w:p>
                      <w:p w14:paraId="3BE3217A" w14:textId="77777777" w:rsidR="007303F6" w:rsidRPr="00D2146B" w:rsidRDefault="007303F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03F6" w:rsidRPr="00D2146B" w:rsidRDefault="007303F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03F6" w:rsidRDefault="007303F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303F6" w:rsidRPr="00D2146B" w:rsidRDefault="007303F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303F6" w:rsidRPr="00D2146B" w:rsidRDefault="007303F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p w14:paraId="28313E96"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03F6" w:rsidRPr="00D2146B" w:rsidRDefault="007303F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303F6" w:rsidRPr="00D2146B" w:rsidRDefault="007303F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p w14:paraId="48FC4ABF"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03F6" w:rsidRPr="00D2146B" w:rsidRDefault="007303F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r w:rsidRPr="00903DBA">
        <w:rPr>
          <w:highlight w:val="white"/>
        </w:rPr>
        <w:t>ToString</w:t>
      </w:r>
      <w:bookmarkEnd w:id="53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03F6" w:rsidRPr="00DF14A9" w:rsidRDefault="007303F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03F6" w:rsidRPr="00490BCB" w:rsidRDefault="007303F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03F6" w:rsidRPr="00090144" w:rsidRDefault="007303F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03F6" w:rsidRPr="00090144" w:rsidRDefault="007303F6" w:rsidP="00B70491">
                              <w:pPr>
                                <w:spacing w:before="0" w:after="0" w:line="240" w:lineRule="auto"/>
                                <w:rPr>
                                  <w:rFonts w:eastAsia="Calibri"/>
                                  <w:color w:val="000000"/>
                                </w:rPr>
                              </w:pPr>
                              <w:r w:rsidRPr="00090144">
                                <w:rPr>
                                  <w:rFonts w:eastAsia="Calibri"/>
                                  <w:color w:val="000000"/>
                                </w:rPr>
                                <w:t>Frame pointer of</w:t>
                              </w:r>
                            </w:p>
                            <w:p w14:paraId="77E191A3" w14:textId="77777777" w:rsidR="007303F6" w:rsidRPr="00090144" w:rsidRDefault="007303F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03F6" w:rsidRPr="00090144" w:rsidRDefault="007303F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03F6" w:rsidRPr="00090144" w:rsidRDefault="007303F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03F6" w:rsidRPr="00090144" w:rsidRDefault="007303F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03F6" w:rsidRPr="00090144" w:rsidRDefault="007303F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03F6" w:rsidRDefault="007303F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03F6" w:rsidRDefault="007303F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03F6" w:rsidRDefault="007303F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03F6" w:rsidRDefault="007303F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03F6" w:rsidRPr="00DF14A9" w:rsidRDefault="007303F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03F6" w:rsidRPr="00490BCB" w:rsidRDefault="007303F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03F6" w:rsidRPr="00090144" w:rsidRDefault="007303F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03F6" w:rsidRPr="00090144" w:rsidRDefault="007303F6" w:rsidP="00B70491">
                        <w:pPr>
                          <w:spacing w:before="0" w:after="0" w:line="240" w:lineRule="auto"/>
                          <w:rPr>
                            <w:rFonts w:eastAsia="Calibri"/>
                            <w:color w:val="000000"/>
                          </w:rPr>
                        </w:pPr>
                        <w:r w:rsidRPr="00090144">
                          <w:rPr>
                            <w:rFonts w:eastAsia="Calibri"/>
                            <w:color w:val="000000"/>
                          </w:rPr>
                          <w:t>Frame pointer of</w:t>
                        </w:r>
                      </w:p>
                      <w:p w14:paraId="77E191A3" w14:textId="77777777" w:rsidR="007303F6" w:rsidRPr="00090144" w:rsidRDefault="007303F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03F6" w:rsidRPr="00090144" w:rsidRDefault="007303F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03F6" w:rsidRPr="00090144" w:rsidRDefault="007303F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03F6" w:rsidRPr="00090144" w:rsidRDefault="007303F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03F6" w:rsidRPr="00090144" w:rsidRDefault="007303F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03F6" w:rsidRDefault="007303F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03F6" w:rsidRDefault="007303F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03F6" w:rsidRDefault="007303F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03F6" w:rsidRDefault="007303F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03F6" w:rsidRPr="00DF14A9" w:rsidRDefault="007303F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03F6" w:rsidRPr="00090144" w:rsidRDefault="007303F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03F6" w:rsidRPr="00090144" w:rsidRDefault="007303F6" w:rsidP="00605AE9">
                              <w:pPr>
                                <w:spacing w:before="0" w:after="0" w:line="240" w:lineRule="auto"/>
                                <w:rPr>
                                  <w:rFonts w:eastAsia="Calibri"/>
                                  <w:color w:val="000000"/>
                                </w:rPr>
                              </w:pPr>
                              <w:r w:rsidRPr="00090144">
                                <w:rPr>
                                  <w:rFonts w:eastAsia="Calibri"/>
                                  <w:color w:val="000000"/>
                                </w:rPr>
                                <w:t>Frame pointer of</w:t>
                              </w:r>
                            </w:p>
                            <w:p w14:paraId="68E90914" w14:textId="77777777" w:rsidR="007303F6" w:rsidRPr="00090144" w:rsidRDefault="007303F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03F6" w:rsidRPr="00090144" w:rsidRDefault="007303F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03F6" w:rsidRPr="00090144" w:rsidRDefault="007303F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03F6" w:rsidRPr="00090144" w:rsidRDefault="007303F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03F6" w:rsidRPr="00090144" w:rsidRDefault="007303F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03F6" w:rsidRDefault="007303F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03F6" w:rsidRDefault="007303F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03F6" w:rsidRDefault="007303F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03F6" w:rsidRDefault="007303F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03F6" w:rsidRDefault="007303F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03F6" w:rsidRDefault="007303F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03F6" w:rsidRPr="00582B75" w:rsidRDefault="007303F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03F6" w:rsidRPr="00490BCB" w:rsidRDefault="007303F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03F6" w:rsidRDefault="007303F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03F6" w:rsidRPr="00E55D4A" w:rsidRDefault="007303F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03F6" w:rsidRDefault="007303F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03F6" w:rsidRDefault="007303F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03F6" w:rsidRDefault="007303F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03F6" w:rsidRDefault="007303F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03F6" w:rsidRDefault="007303F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03F6" w:rsidRDefault="007303F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03F6" w:rsidRDefault="007303F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03F6" w:rsidRDefault="007303F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03F6" w:rsidRDefault="007303F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03F6" w:rsidRDefault="007303F6" w:rsidP="00496983">
                              <w:pPr>
                                <w:spacing w:before="0" w:line="257" w:lineRule="auto"/>
                                <w:jc w:val="center"/>
                                <w:rPr>
                                  <w:sz w:val="24"/>
                                  <w:szCs w:val="24"/>
                                </w:rPr>
                              </w:pPr>
                              <w:r>
                                <w:rPr>
                                  <w:rFonts w:eastAsia="Calibri"/>
                                  <w:color w:val="000000"/>
                                  <w:sz w:val="16"/>
                                  <w:szCs w:val="16"/>
                                </w:rPr>
                                <w:t>129</w:t>
                              </w:r>
                            </w:p>
                            <w:p w14:paraId="3E4A06D3" w14:textId="77777777" w:rsidR="007303F6" w:rsidRDefault="007303F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03F6" w:rsidRDefault="007303F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03F6" w:rsidRDefault="007303F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03F6" w:rsidRDefault="007303F6" w:rsidP="006A7496">
                              <w:pPr>
                                <w:spacing w:before="100" w:line="257" w:lineRule="auto"/>
                                <w:jc w:val="left"/>
                                <w:rPr>
                                  <w:sz w:val="24"/>
                                  <w:szCs w:val="24"/>
                                </w:rPr>
                              </w:pPr>
                              <w:r>
                                <w:rPr>
                                  <w:rFonts w:eastAsia="Calibri"/>
                                  <w:color w:val="000000"/>
                                  <w:sz w:val="16"/>
                                  <w:szCs w:val="16"/>
                                </w:rPr>
                                <w:t>Before</w:t>
                              </w:r>
                            </w:p>
                            <w:p w14:paraId="6B197F32" w14:textId="77777777" w:rsidR="007303F6" w:rsidRDefault="007303F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03F6" w:rsidRDefault="007303F6" w:rsidP="006A7496">
                              <w:pPr>
                                <w:spacing w:before="100" w:line="256" w:lineRule="auto"/>
                                <w:rPr>
                                  <w:sz w:val="24"/>
                                  <w:szCs w:val="24"/>
                                </w:rPr>
                              </w:pPr>
                              <w:r>
                                <w:rPr>
                                  <w:rFonts w:eastAsia="Calibri"/>
                                  <w:color w:val="000000"/>
                                  <w:sz w:val="16"/>
                                  <w:szCs w:val="16"/>
                                </w:rPr>
                                <w:t>After</w:t>
                              </w:r>
                            </w:p>
                            <w:p w14:paraId="7E3E04C8" w14:textId="77777777" w:rsidR="007303F6" w:rsidRDefault="007303F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03F6" w:rsidRPr="00DF14A9" w:rsidRDefault="007303F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03F6" w:rsidRPr="00090144" w:rsidRDefault="007303F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03F6" w:rsidRPr="00090144" w:rsidRDefault="007303F6" w:rsidP="00605AE9">
                        <w:pPr>
                          <w:spacing w:before="0" w:after="0" w:line="240" w:lineRule="auto"/>
                          <w:rPr>
                            <w:rFonts w:eastAsia="Calibri"/>
                            <w:color w:val="000000"/>
                          </w:rPr>
                        </w:pPr>
                        <w:r w:rsidRPr="00090144">
                          <w:rPr>
                            <w:rFonts w:eastAsia="Calibri"/>
                            <w:color w:val="000000"/>
                          </w:rPr>
                          <w:t>Frame pointer of</w:t>
                        </w:r>
                      </w:p>
                      <w:p w14:paraId="68E90914" w14:textId="77777777" w:rsidR="007303F6" w:rsidRPr="00090144" w:rsidRDefault="007303F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03F6" w:rsidRPr="00090144" w:rsidRDefault="007303F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03F6" w:rsidRPr="00090144" w:rsidRDefault="007303F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03F6" w:rsidRPr="00090144" w:rsidRDefault="007303F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03F6" w:rsidRPr="00090144" w:rsidRDefault="007303F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03F6" w:rsidRDefault="007303F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03F6" w:rsidRDefault="007303F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03F6" w:rsidRDefault="007303F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03F6" w:rsidRDefault="007303F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03F6" w:rsidRDefault="007303F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03F6" w:rsidRDefault="007303F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03F6" w:rsidRPr="00582B75" w:rsidRDefault="007303F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03F6" w:rsidRPr="00490BCB" w:rsidRDefault="007303F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03F6" w:rsidRDefault="007303F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03F6" w:rsidRPr="00E55D4A" w:rsidRDefault="007303F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03F6" w:rsidRDefault="007303F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03F6" w:rsidRDefault="007303F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03F6" w:rsidRDefault="007303F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03F6" w:rsidRDefault="007303F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03F6" w:rsidRDefault="007303F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03F6" w:rsidRDefault="007303F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03F6" w:rsidRDefault="007303F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03F6" w:rsidRDefault="007303F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03F6" w:rsidRDefault="007303F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03F6" w:rsidRDefault="007303F6" w:rsidP="00496983">
                        <w:pPr>
                          <w:spacing w:before="0" w:line="257" w:lineRule="auto"/>
                          <w:jc w:val="center"/>
                          <w:rPr>
                            <w:sz w:val="24"/>
                            <w:szCs w:val="24"/>
                          </w:rPr>
                        </w:pPr>
                        <w:r>
                          <w:rPr>
                            <w:rFonts w:eastAsia="Calibri"/>
                            <w:color w:val="000000"/>
                            <w:sz w:val="16"/>
                            <w:szCs w:val="16"/>
                          </w:rPr>
                          <w:t>129</w:t>
                        </w:r>
                      </w:p>
                      <w:p w14:paraId="3E4A06D3" w14:textId="77777777" w:rsidR="007303F6" w:rsidRDefault="007303F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03F6" w:rsidRDefault="007303F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03F6" w:rsidRDefault="007303F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03F6" w:rsidRDefault="007303F6" w:rsidP="006A7496">
                        <w:pPr>
                          <w:spacing w:before="100" w:line="257" w:lineRule="auto"/>
                          <w:jc w:val="left"/>
                          <w:rPr>
                            <w:sz w:val="24"/>
                            <w:szCs w:val="24"/>
                          </w:rPr>
                        </w:pPr>
                        <w:r>
                          <w:rPr>
                            <w:rFonts w:eastAsia="Calibri"/>
                            <w:color w:val="000000"/>
                            <w:sz w:val="16"/>
                            <w:szCs w:val="16"/>
                          </w:rPr>
                          <w:t>Before</w:t>
                        </w:r>
                      </w:p>
                      <w:p w14:paraId="6B197F32" w14:textId="77777777" w:rsidR="007303F6" w:rsidRDefault="007303F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03F6" w:rsidRDefault="007303F6" w:rsidP="006A7496">
                        <w:pPr>
                          <w:spacing w:before="100" w:line="256" w:lineRule="auto"/>
                          <w:rPr>
                            <w:sz w:val="24"/>
                            <w:szCs w:val="24"/>
                          </w:rPr>
                        </w:pPr>
                        <w:r>
                          <w:rPr>
                            <w:rFonts w:eastAsia="Calibri"/>
                            <w:color w:val="000000"/>
                            <w:sz w:val="16"/>
                            <w:szCs w:val="16"/>
                          </w:rPr>
                          <w:t>After</w:t>
                        </w:r>
                      </w:p>
                      <w:p w14:paraId="7E3E04C8" w14:textId="77777777" w:rsidR="007303F6" w:rsidRDefault="007303F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lastRenderedPageBreak/>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t>The Linker Class</w:t>
      </w:r>
      <w:bookmarkEnd w:id="5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lastRenderedPageBreak/>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lastRenderedPageBreak/>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CB7EE6"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B7EE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B7EE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B7EE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B7EE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B7EE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B7EE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B7EE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B7EE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B7EE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B7EE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B7EE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B7EE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B7EE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B7EE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B7EE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B7EE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B7EE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B7EE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B7EE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B7EE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B7EE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B7EE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B7EE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13" w:name="_Toc59126307"/>
      <w:r w:rsidRPr="00903DBA">
        <w:lastRenderedPageBreak/>
        <w:t>The Preprocessor</w:t>
      </w:r>
      <w:bookmarkEnd w:id="611"/>
      <w:bookmarkEnd w:id="61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lastRenderedPageBreak/>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lastRenderedPageBreak/>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lastRenderedPageBreak/>
        <w:t>Conditional Programming</w:t>
      </w:r>
      <w:bookmarkEnd w:id="632"/>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lastRenderedPageBreak/>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6"/>
      <w:bookmarkEnd w:id="627"/>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35" w:name="_Toc59126327"/>
      <w:r w:rsidRPr="00BC7846">
        <w:lastRenderedPageBreak/>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lastRenderedPageBreak/>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lastRenderedPageBreak/>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r w:rsidRPr="00903DBA">
        <w:t>GPPG</w:t>
      </w:r>
      <w:bookmarkEnd w:id="645"/>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r w:rsidRPr="00903DBA">
        <w:lastRenderedPageBreak/>
        <w:t>JPlex</w:t>
      </w:r>
      <w:bookmarkEnd w:id="646"/>
      <w:bookmarkEnd w:id="64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lastRenderedPageBreak/>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lastRenderedPageBreak/>
        <w:t>Graph Partition</w:t>
      </w:r>
      <w:bookmarkEnd w:id="655"/>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lastRenderedPageBreak/>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03F6" w:rsidRDefault="007303F6" w:rsidP="006C7309">
      <w:pPr>
        <w:spacing w:line="240" w:lineRule="auto"/>
      </w:pPr>
      <w:r>
        <w:separator/>
      </w:r>
    </w:p>
  </w:endnote>
  <w:endnote w:type="continuationSeparator" w:id="0">
    <w:p w14:paraId="0DD18C9D" w14:textId="77777777" w:rsidR="007303F6" w:rsidRDefault="007303F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03F6" w:rsidRDefault="007303F6" w:rsidP="006C7309">
      <w:pPr>
        <w:spacing w:line="240" w:lineRule="auto"/>
      </w:pPr>
      <w:r>
        <w:separator/>
      </w:r>
    </w:p>
  </w:footnote>
  <w:footnote w:type="continuationSeparator" w:id="0">
    <w:p w14:paraId="0BA3DA21" w14:textId="77777777" w:rsidR="007303F6" w:rsidRDefault="007303F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446</Pages>
  <Words>142514</Words>
  <Characters>755327</Characters>
  <Application>Microsoft Office Word</Application>
  <DocSecurity>0</DocSecurity>
  <Lines>6294</Lines>
  <Paragraphs>179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7</cp:revision>
  <cp:lastPrinted>2017-05-07T13:41:00Z</cp:lastPrinted>
  <dcterms:created xsi:type="dcterms:W3CDTF">2021-01-07T20:38:00Z</dcterms:created>
  <dcterms:modified xsi:type="dcterms:W3CDTF">2021-01-19T18:09:00Z</dcterms:modified>
</cp:coreProperties>
</file>